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286529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9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ntoni Makow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gdalena Mielczare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